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47B03" w14:textId="5610DE7C" w:rsidR="00AF3450" w:rsidRPr="00AF3450" w:rsidRDefault="00AF3450" w:rsidP="00AF3450">
      <w:pPr>
        <w:ind w:left="4962" w:hanging="426"/>
        <w:jc w:val="right"/>
        <w:outlineLvl w:val="0"/>
        <w:rPr>
          <w:rFonts w:ascii="Arial" w:hAnsi="Arial" w:cs="Arial"/>
          <w:b/>
          <w:caps/>
          <w:snapToGrid w:val="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A23C072" wp14:editId="0D541DA4">
            <wp:simplePos x="723900" y="723900"/>
            <wp:positionH relativeFrom="margin">
              <wp:align>left</wp:align>
            </wp:positionH>
            <wp:positionV relativeFrom="margin">
              <wp:align>top</wp:align>
            </wp:positionV>
            <wp:extent cx="2962275" cy="6146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52" cy="622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450">
        <w:rPr>
          <w:rFonts w:ascii="Arial" w:hAnsi="Arial" w:cs="Arial"/>
          <w:b/>
          <w:caps/>
          <w:snapToGrid w:val="0"/>
          <w:sz w:val="36"/>
          <w:szCs w:val="36"/>
        </w:rPr>
        <w:t>THE c</w:t>
      </w:r>
      <w:r w:rsidR="00490229">
        <w:rPr>
          <w:rFonts w:ascii="Arial" w:hAnsi="Arial" w:cs="Arial"/>
          <w:b/>
          <w:caps/>
          <w:snapToGrid w:val="0"/>
          <w:sz w:val="36"/>
          <w:szCs w:val="36"/>
        </w:rPr>
        <w:t>HILTERNS</w:t>
      </w:r>
      <w:r w:rsidRPr="00AF3450">
        <w:rPr>
          <w:rFonts w:ascii="Arial" w:hAnsi="Arial" w:cs="Arial"/>
          <w:b/>
          <w:caps/>
          <w:snapToGrid w:val="0"/>
          <w:sz w:val="36"/>
          <w:szCs w:val="36"/>
        </w:rPr>
        <w:t xml:space="preserve"> </w:t>
      </w:r>
    </w:p>
    <w:p w14:paraId="563A892B" w14:textId="2CAEB2DA" w:rsidR="00AF3450" w:rsidRPr="00AF3450" w:rsidRDefault="00490229" w:rsidP="00AF3450">
      <w:pPr>
        <w:ind w:left="4962" w:hanging="426"/>
        <w:jc w:val="right"/>
        <w:outlineLvl w:val="0"/>
        <w:rPr>
          <w:rFonts w:ascii="Arial" w:hAnsi="Arial" w:cs="Arial"/>
          <w:b/>
          <w:caps/>
          <w:snapToGrid w:val="0"/>
          <w:sz w:val="36"/>
          <w:szCs w:val="36"/>
        </w:rPr>
      </w:pPr>
      <w:r>
        <w:rPr>
          <w:rFonts w:ascii="Arial" w:hAnsi="Arial" w:cs="Arial"/>
          <w:b/>
          <w:caps/>
          <w:snapToGrid w:val="0"/>
          <w:sz w:val="36"/>
          <w:szCs w:val="36"/>
        </w:rPr>
        <w:t>03</w:t>
      </w:r>
      <w:r w:rsidR="00AF3450" w:rsidRPr="00AF3450">
        <w:rPr>
          <w:rFonts w:ascii="Arial" w:hAnsi="Arial" w:cs="Arial"/>
          <w:b/>
          <w:caps/>
          <w:snapToGrid w:val="0"/>
          <w:sz w:val="36"/>
          <w:szCs w:val="36"/>
        </w:rPr>
        <w:t xml:space="preserve"> </w:t>
      </w:r>
      <w:r>
        <w:rPr>
          <w:rFonts w:ascii="Arial" w:hAnsi="Arial" w:cs="Arial"/>
          <w:b/>
          <w:caps/>
          <w:snapToGrid w:val="0"/>
          <w:sz w:val="36"/>
          <w:szCs w:val="36"/>
        </w:rPr>
        <w:t>JUL</w:t>
      </w:r>
      <w:r w:rsidR="00AF3450" w:rsidRPr="00AF3450">
        <w:rPr>
          <w:rFonts w:ascii="Arial" w:hAnsi="Arial" w:cs="Arial"/>
          <w:b/>
          <w:caps/>
          <w:snapToGrid w:val="0"/>
          <w:sz w:val="36"/>
          <w:szCs w:val="36"/>
        </w:rPr>
        <w:t>y 2021</w:t>
      </w:r>
    </w:p>
    <w:p w14:paraId="1E95DF3A" w14:textId="1245BC49" w:rsidR="00AF3450" w:rsidRDefault="00AF3450">
      <w:pPr>
        <w:rPr>
          <w:color w:val="FF0000"/>
        </w:rPr>
      </w:pPr>
    </w:p>
    <w:p w14:paraId="52036612" w14:textId="23F71312" w:rsidR="00AF3450" w:rsidRPr="00AF3450" w:rsidRDefault="00AF3450">
      <w:pPr>
        <w:rPr>
          <w:color w:val="FF0000"/>
        </w:rPr>
      </w:pPr>
      <w:r w:rsidRPr="00AF3450">
        <w:rPr>
          <w:color w:val="FF0000"/>
          <w:u w:val="single"/>
        </w:rPr>
        <w:t>INSTRUCTIONS</w:t>
      </w:r>
      <w:r>
        <w:rPr>
          <w:color w:val="FF0000"/>
        </w:rPr>
        <w:t xml:space="preserve">: </w:t>
      </w:r>
      <w:r w:rsidRPr="00AF3450">
        <w:rPr>
          <w:color w:val="FF0000"/>
        </w:rPr>
        <w:t xml:space="preserve">Replace the numbers in the boxes below with your entry ID number and race number. Print off and bring with you to show at registration to collect your race pack. </w:t>
      </w:r>
      <w:r w:rsidR="00376320" w:rsidRPr="00AF3450">
        <w:rPr>
          <w:color w:val="FF0000"/>
        </w:rPr>
        <w:t xml:space="preserve">Then </w:t>
      </w:r>
      <w:r w:rsidR="00376320">
        <w:rPr>
          <w:color w:val="FF0000"/>
        </w:rPr>
        <w:t xml:space="preserve">fold / tear in half and </w:t>
      </w:r>
      <w:r w:rsidR="00376320" w:rsidRPr="00AF3450">
        <w:rPr>
          <w:color w:val="FF0000"/>
        </w:rPr>
        <w:t>leave th</w:t>
      </w:r>
      <w:r w:rsidR="00376320">
        <w:rPr>
          <w:color w:val="FF0000"/>
        </w:rPr>
        <w:t xml:space="preserve">e entry ID number showing </w:t>
      </w:r>
      <w:r w:rsidR="00376320" w:rsidRPr="00AF3450">
        <w:rPr>
          <w:color w:val="FF0000"/>
        </w:rPr>
        <w:t>on the dashboard of your vehicle during the race so Event HQ know whose vehicle is whose and can contact you if necessary.</w:t>
      </w:r>
    </w:p>
    <w:p w14:paraId="1F736161" w14:textId="77777777" w:rsidR="00DB3A02" w:rsidRDefault="00DB3A0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B3A02" w14:paraId="6AD81951" w14:textId="77777777" w:rsidTr="00C75103">
        <w:tc>
          <w:tcPr>
            <w:tcW w:w="9628" w:type="dxa"/>
            <w:tcBorders>
              <w:bottom w:val="nil"/>
            </w:tcBorders>
          </w:tcPr>
          <w:p w14:paraId="7B4395D5" w14:textId="77777777" w:rsidR="00DB3A02" w:rsidRDefault="00DB3A02" w:rsidP="00C75103">
            <w:pPr>
              <w:spacing w:before="240"/>
              <w:jc w:val="center"/>
            </w:pPr>
            <w:r>
              <w:rPr>
                <w:rFonts w:ascii="Arial" w:hAnsi="Arial" w:cs="Arial"/>
                <w:sz w:val="32"/>
                <w:szCs w:val="32"/>
              </w:rPr>
              <w:t xml:space="preserve">ENTRY ID </w:t>
            </w:r>
            <w:r w:rsidRPr="00DB3A02">
              <w:rPr>
                <w:rFonts w:ascii="Arial" w:hAnsi="Arial" w:cs="Arial"/>
                <w:sz w:val="32"/>
                <w:szCs w:val="32"/>
              </w:rPr>
              <w:t>NUMBER</w:t>
            </w:r>
          </w:p>
        </w:tc>
      </w:tr>
      <w:tr w:rsidR="00D658A3" w14:paraId="78A9579B" w14:textId="77777777" w:rsidTr="00974479">
        <w:tc>
          <w:tcPr>
            <w:tcW w:w="9628" w:type="dxa"/>
            <w:tcBorders>
              <w:top w:val="nil"/>
            </w:tcBorders>
          </w:tcPr>
          <w:p w14:paraId="5EFF0680" w14:textId="47B6BBEF" w:rsidR="00D658A3" w:rsidRPr="00DB3A02" w:rsidRDefault="00EC03CE" w:rsidP="00D658A3">
            <w:pPr>
              <w:jc w:val="center"/>
              <w:rPr>
                <w:rFonts w:ascii="Arial" w:hAnsi="Arial" w:cs="Arial"/>
                <w:b/>
                <w:bCs/>
                <w:sz w:val="300"/>
                <w:szCs w:val="300"/>
              </w:rPr>
            </w:pPr>
            <w:r>
              <w:rPr>
                <w:rFonts w:ascii="Arial" w:hAnsi="Arial" w:cs="Arial"/>
                <w:b/>
                <w:bCs/>
                <w:sz w:val="300"/>
                <w:szCs w:val="300"/>
              </w:rPr>
              <w:t>12345</w:t>
            </w:r>
          </w:p>
        </w:tc>
      </w:tr>
    </w:tbl>
    <w:p w14:paraId="6C57B18E" w14:textId="77777777" w:rsidR="00DB3A02" w:rsidRDefault="00DB3A02"/>
    <w:p w14:paraId="5F10158B" w14:textId="46F1F5A9" w:rsidR="00DB3A02" w:rsidRDefault="00DB3A02"/>
    <w:p w14:paraId="4B6A265E" w14:textId="424EB30C" w:rsidR="00DB3A02" w:rsidRDefault="00DB3A02"/>
    <w:p w14:paraId="6037B776" w14:textId="77777777" w:rsidR="00DB3A02" w:rsidRDefault="00DB3A02"/>
    <w:tbl>
      <w:tblPr>
        <w:tblStyle w:val="TableGrid"/>
        <w:tblW w:w="0" w:type="auto"/>
        <w:jc w:val="center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B3A02" w14:paraId="56D5A8D3" w14:textId="77777777" w:rsidTr="00DB3A02">
        <w:trPr>
          <w:jc w:val="center"/>
        </w:trPr>
        <w:tc>
          <w:tcPr>
            <w:tcW w:w="9016" w:type="dxa"/>
            <w:tcBorders>
              <w:bottom w:val="nil"/>
            </w:tcBorders>
          </w:tcPr>
          <w:p w14:paraId="3DD2B0CE" w14:textId="77777777" w:rsidR="00DB3A02" w:rsidRPr="00DB3A02" w:rsidRDefault="00DB3A02" w:rsidP="00C75103">
            <w:pPr>
              <w:spacing w:before="240"/>
              <w:jc w:val="center"/>
              <w:rPr>
                <w:rFonts w:ascii="Arial" w:hAnsi="Arial" w:cs="Arial"/>
              </w:rPr>
            </w:pPr>
            <w:r w:rsidRPr="00DB3A02">
              <w:rPr>
                <w:rFonts w:ascii="Arial" w:hAnsi="Arial" w:cs="Arial"/>
                <w:sz w:val="32"/>
                <w:szCs w:val="32"/>
              </w:rPr>
              <w:t>RACE NUMBER</w:t>
            </w:r>
          </w:p>
        </w:tc>
      </w:tr>
      <w:tr w:rsidR="00D658A3" w14:paraId="2D024DAD" w14:textId="77777777" w:rsidTr="004C7D38">
        <w:trPr>
          <w:jc w:val="center"/>
        </w:trPr>
        <w:tc>
          <w:tcPr>
            <w:tcW w:w="9016" w:type="dxa"/>
            <w:tcBorders>
              <w:top w:val="nil"/>
              <w:bottom w:val="single" w:sz="4" w:space="0" w:color="auto"/>
            </w:tcBorders>
          </w:tcPr>
          <w:p w14:paraId="1D504F63" w14:textId="7D7138C0" w:rsidR="00D658A3" w:rsidRPr="00DB3A02" w:rsidRDefault="00EC03CE" w:rsidP="00D658A3">
            <w:pPr>
              <w:jc w:val="center"/>
              <w:rPr>
                <w:rFonts w:ascii="Arial" w:hAnsi="Arial" w:cs="Arial"/>
                <w:b/>
                <w:bCs/>
                <w:sz w:val="400"/>
                <w:szCs w:val="400"/>
              </w:rPr>
            </w:pPr>
            <w:r>
              <w:rPr>
                <w:rFonts w:ascii="Arial" w:hAnsi="Arial" w:cs="Arial"/>
                <w:b/>
                <w:bCs/>
                <w:sz w:val="400"/>
                <w:szCs w:val="400"/>
              </w:rPr>
              <w:t>678</w:t>
            </w:r>
          </w:p>
        </w:tc>
      </w:tr>
    </w:tbl>
    <w:p w14:paraId="03AAC671" w14:textId="77777777" w:rsidR="00DB3A02" w:rsidRDefault="00DB3A02" w:rsidP="00AF3450"/>
    <w:sectPr w:rsidR="00DB3A02" w:rsidSect="00AF3450">
      <w:pgSz w:w="11906" w:h="16838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DA0MTcyMTEzMjRS0lEKTi0uzszPAykwrgUAypZ59ywAAAA="/>
  </w:docVars>
  <w:rsids>
    <w:rsidRoot w:val="00DB3A02"/>
    <w:rsid w:val="00376320"/>
    <w:rsid w:val="00490229"/>
    <w:rsid w:val="00710025"/>
    <w:rsid w:val="00AF3450"/>
    <w:rsid w:val="00D658A3"/>
    <w:rsid w:val="00DB3A02"/>
    <w:rsid w:val="00EC0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32C1"/>
  <w15:chartTrackingRefBased/>
  <w15:docId w15:val="{E1560A34-3615-4ED0-8EEE-4CABAA4E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3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rivick</dc:creator>
  <cp:keywords/>
  <dc:description/>
  <cp:lastModifiedBy>Daniel Carrivick</cp:lastModifiedBy>
  <cp:revision>6</cp:revision>
  <dcterms:created xsi:type="dcterms:W3CDTF">2021-05-10T11:15:00Z</dcterms:created>
  <dcterms:modified xsi:type="dcterms:W3CDTF">2021-06-28T17:42:00Z</dcterms:modified>
</cp:coreProperties>
</file>